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2D7941" w14:textId="77777777" w:rsidR="00483990" w:rsidRDefault="00483990" w:rsidP="00483990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>
        <w:rPr>
          <w:rStyle w:val="Strong"/>
          <w:rFonts w:ascii="Lato" w:eastAsiaTheme="majorEastAsia" w:hAnsi="Lato"/>
          <w:color w:val="2D3B45"/>
        </w:rPr>
        <w:t>3.5-2a. TCP sequence and ACK numbers. </w:t>
      </w:r>
      <w:r>
        <w:rPr>
          <w:rFonts w:ascii="Lato" w:hAnsi="Lato"/>
          <w:color w:val="2D3B45"/>
        </w:rPr>
        <w:t>Consider the figure below, where a TCP sender sends 8 TCP segments at </w:t>
      </w:r>
      <w:r>
        <w:rPr>
          <w:rFonts w:ascii="Lato" w:hAnsi="Lato"/>
          <w:i/>
          <w:iCs/>
          <w:color w:val="2D3B45"/>
        </w:rPr>
        <w:t>t = 1, 2, 3, 4, 5, 6, 7, 8.</w:t>
      </w:r>
      <w:r>
        <w:rPr>
          <w:rFonts w:ascii="Lato" w:hAnsi="Lato"/>
          <w:color w:val="2D3B45"/>
        </w:rPr>
        <w:t xml:space="preserve"> Suppose the initial value of the sequence number is 0 and every segment sent to the receiver each contains 100 bytes. The delay between the sender and receiver is 5 time units, and so the first segment arrives at the receiver at t = 6. The </w:t>
      </w:r>
      <w:proofErr w:type="spellStart"/>
      <w:r>
        <w:rPr>
          <w:rFonts w:ascii="Lato" w:hAnsi="Lato"/>
          <w:color w:val="2D3B45"/>
        </w:rPr>
        <w:t>ACKs</w:t>
      </w:r>
      <w:proofErr w:type="spellEnd"/>
      <w:r>
        <w:rPr>
          <w:rFonts w:ascii="Lato" w:hAnsi="Lato"/>
          <w:color w:val="2D3B45"/>
        </w:rPr>
        <w:t xml:space="preserve"> sent by the receiver at </w:t>
      </w:r>
      <w:r>
        <w:rPr>
          <w:rFonts w:ascii="Lato" w:hAnsi="Lato"/>
          <w:i/>
          <w:iCs/>
          <w:color w:val="2D3B45"/>
        </w:rPr>
        <w:t>t = 6, 7, 8, 10, 11, 12</w:t>
      </w:r>
      <w:r>
        <w:rPr>
          <w:rFonts w:ascii="Lato" w:hAnsi="Lato"/>
          <w:color w:val="2D3B45"/>
        </w:rPr>
        <w:t> are shown. The TCP segments (if any) sent by the sender at t = 11, 13, 15, 16, 17, 18 are </w:t>
      </w:r>
      <w:r>
        <w:rPr>
          <w:rFonts w:ascii="Lato" w:hAnsi="Lato"/>
          <w:i/>
          <w:iCs/>
          <w:color w:val="2D3B45"/>
        </w:rPr>
        <w:t>not</w:t>
      </w:r>
      <w:r>
        <w:rPr>
          <w:rFonts w:ascii="Lato" w:hAnsi="Lato"/>
          <w:color w:val="2D3B45"/>
        </w:rPr>
        <w:t> shown.</w:t>
      </w:r>
    </w:p>
    <w:p w14:paraId="5591B583" w14:textId="77777777" w:rsidR="00483990" w:rsidRDefault="00483990" w:rsidP="00483990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The segment sent at t=4 is lost, as is the ACK segment sent at t=7.</w:t>
      </w:r>
    </w:p>
    <w:p w14:paraId="51ED4904" w14:textId="70724382" w:rsidR="00483990" w:rsidRDefault="00483990" w:rsidP="00483990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>
        <w:rPr>
          <w:rFonts w:ascii="Lato" w:hAnsi="Lato"/>
          <w:noProof/>
          <w:color w:val="2D3B45"/>
        </w:rPr>
        <w:drawing>
          <wp:inline distT="0" distB="0" distL="0" distR="0" wp14:anchorId="7E5085E4" wp14:editId="679C3743">
            <wp:extent cx="3810000" cy="3840480"/>
            <wp:effectExtent l="0" t="0" r="0" b="7620"/>
            <wp:docPr id="1334276050" name="Picture 4" descr="A diagram of data segment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4276050" name="Picture 4" descr="A diagram of data segment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4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B51AC8" w14:textId="54581EF0" w:rsidR="007A2EFF" w:rsidRPr="005F292B" w:rsidRDefault="00FE20B5">
      <w:pPr>
        <w:rPr>
          <w:lang w:val="en-SE"/>
        </w:rPr>
      </w:pPr>
      <w:r>
        <w:rPr>
          <w:rFonts w:ascii="Lato" w:hAnsi="Lato"/>
          <w:color w:val="2D3B45"/>
          <w:shd w:val="clear" w:color="auto" w:fill="FFFFFF"/>
        </w:rPr>
        <w:t>What is the ACK value carried in the receiver-to-sender ACK sent at t = 10?</w:t>
      </w:r>
    </w:p>
    <w:sectPr w:rsidR="007A2EFF" w:rsidRPr="005F292B">
      <w:headerReference w:type="even" r:id="rId8"/>
      <w:headerReference w:type="default" r:id="rId9"/>
      <w:headerReference w:type="firs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2F4731" w14:textId="77777777" w:rsidR="00A9565E" w:rsidRDefault="00A9565E" w:rsidP="007A2EFF">
      <w:pPr>
        <w:spacing w:after="0" w:line="240" w:lineRule="auto"/>
      </w:pPr>
      <w:r>
        <w:separator/>
      </w:r>
    </w:p>
  </w:endnote>
  <w:endnote w:type="continuationSeparator" w:id="0">
    <w:p w14:paraId="245CB302" w14:textId="77777777" w:rsidR="00A9565E" w:rsidRDefault="00A9565E" w:rsidP="007A2E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DCF011" w14:textId="77777777" w:rsidR="00A9565E" w:rsidRDefault="00A9565E" w:rsidP="007A2EFF">
      <w:pPr>
        <w:spacing w:after="0" w:line="240" w:lineRule="auto"/>
      </w:pPr>
      <w:r>
        <w:separator/>
      </w:r>
    </w:p>
  </w:footnote>
  <w:footnote w:type="continuationSeparator" w:id="0">
    <w:p w14:paraId="53A62954" w14:textId="77777777" w:rsidR="00A9565E" w:rsidRDefault="00A9565E" w:rsidP="007A2E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0F7F54" w14:textId="0C680227" w:rsidR="007A2EFF" w:rsidRDefault="007A2EF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D275BFA" wp14:editId="77981657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792027551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02EDC3F" w14:textId="60C4415D" w:rsidR="007A2EFF" w:rsidRPr="007A2EFF" w:rsidRDefault="007A2EFF" w:rsidP="007A2EF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7A2EF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D275BF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28.6pt;margin-top:0;width:79.8pt;height:26.3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" filled="f" stroked="f">
              <v:fill o:detectmouseclick="t"/>
              <v:textbox style="mso-fit-shape-to-text:t" inset="0,15pt,20pt,0">
                <w:txbxContent>
                  <w:p w14:paraId="402EDC3F" w14:textId="60C4415D" w:rsidR="007A2EFF" w:rsidRPr="007A2EFF" w:rsidRDefault="007A2EFF" w:rsidP="007A2EF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7A2EFF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21B67C" w14:textId="67CF96D7" w:rsidR="007A2EFF" w:rsidRDefault="007A2EF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1DAA8BF" wp14:editId="19AEAC2E">
              <wp:simplePos x="914400" y="449580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756657216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008CE72" w14:textId="6CE4A87A" w:rsidR="007A2EFF" w:rsidRPr="007A2EFF" w:rsidRDefault="007A2EFF" w:rsidP="007A2EF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7A2EF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DAA8B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28.6pt;margin-top:0;width:79.8pt;height:26.3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" filled="f" stroked="f">
              <v:fill o:detectmouseclick="t"/>
              <v:textbox style="mso-fit-shape-to-text:t" inset="0,15pt,20pt,0">
                <w:txbxContent>
                  <w:p w14:paraId="0008CE72" w14:textId="6CE4A87A" w:rsidR="007A2EFF" w:rsidRPr="007A2EFF" w:rsidRDefault="007A2EFF" w:rsidP="007A2EF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7A2EFF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6D546F" w14:textId="5DBC8343" w:rsidR="007A2EFF" w:rsidRDefault="007A2EF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4047962" wp14:editId="1EB0BAD9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613923310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A420EA1" w14:textId="03383067" w:rsidR="007A2EFF" w:rsidRPr="007A2EFF" w:rsidRDefault="007A2EFF" w:rsidP="007A2EF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7A2EF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404796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28.6pt;margin-top:0;width:79.8pt;height:26.3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" filled="f" stroked="f">
              <v:fill o:detectmouseclick="t"/>
              <v:textbox style="mso-fit-shape-to-text:t" inset="0,15pt,20pt,0">
                <w:txbxContent>
                  <w:p w14:paraId="6A420EA1" w14:textId="03383067" w:rsidR="007A2EFF" w:rsidRPr="007A2EFF" w:rsidRDefault="007A2EFF" w:rsidP="007A2EF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7A2EFF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C60CE5"/>
    <w:multiLevelType w:val="hybridMultilevel"/>
    <w:tmpl w:val="A94097D6"/>
    <w:lvl w:ilvl="0" w:tplc="902419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E72741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2F6D0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E6BF2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B54FA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6126B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780276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D4FC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DF2DB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411BB8"/>
    <w:multiLevelType w:val="hybridMultilevel"/>
    <w:tmpl w:val="2378343C"/>
    <w:lvl w:ilvl="0" w:tplc="296ECC5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436419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C5CB01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660C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4D2FE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EC37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8655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57A77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9423E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80061844">
    <w:abstractNumId w:val="0"/>
  </w:num>
  <w:num w:numId="2" w16cid:durableId="8286670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Y0MbQwMTEwNDIxM7FU0lEKTi0uzszPAykwrAUAfF9efiwAAAA="/>
  </w:docVars>
  <w:rsids>
    <w:rsidRoot w:val="003D1FDA"/>
    <w:rsid w:val="003D1FDA"/>
    <w:rsid w:val="00482E9E"/>
    <w:rsid w:val="00483990"/>
    <w:rsid w:val="005F292B"/>
    <w:rsid w:val="007A2EFF"/>
    <w:rsid w:val="00A6365C"/>
    <w:rsid w:val="00A9565E"/>
    <w:rsid w:val="00FE2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6833CB0"/>
  <w15:chartTrackingRefBased/>
  <w15:docId w15:val="{8AF2BBE5-E38E-4A61-A240-9E1223323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D1FD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1FD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D1FD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D1FD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D1FD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D1FD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D1FD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D1FD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D1FD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1FD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D1FD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D1FD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D1FD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D1FD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D1FD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D1FD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D1FD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D1FD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D1FD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1FD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1FD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D1FD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D1FD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D1FD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D1FD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D1FD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D1FD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D1FD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D1FDA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7A2E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7A2EF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A2E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2E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38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967915">
          <w:marLeft w:val="56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94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439000">
          <w:marLeft w:val="56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38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00</Words>
  <Characters>576</Characters>
  <Application>Microsoft Office Word</Application>
  <DocSecurity>0</DocSecurity>
  <Lines>4</Lines>
  <Paragraphs>1</Paragraphs>
  <ScaleCrop>false</ScaleCrop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8</cp:revision>
  <dcterms:created xsi:type="dcterms:W3CDTF">2024-10-20T23:50:00Z</dcterms:created>
  <dcterms:modified xsi:type="dcterms:W3CDTF">2024-10-21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2497b9ee,6ad02b9f,2d19ac40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